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941" w14:textId="77777777" w:rsidR="004D5C4F" w:rsidRPr="00A92A79" w:rsidRDefault="004D5C4F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POLICE AND CAMPUS SAFETY ADVISORY COMMITTEE</w:t>
      </w:r>
    </w:p>
    <w:p w14:paraId="2CF4571B" w14:textId="77777777" w:rsidR="004D5C4F" w:rsidRPr="00A92A79" w:rsidRDefault="00211385" w:rsidP="004D5C4F">
      <w:pPr>
        <w:pStyle w:val="Heading1"/>
        <w:jc w:val="center"/>
        <w:rPr>
          <w:rFonts w:ascii="Arial" w:hAnsi="Arial" w:cs="Arial"/>
          <w:b/>
        </w:rPr>
      </w:pPr>
      <w:r w:rsidRPr="00A92A79">
        <w:rPr>
          <w:rFonts w:ascii="Arial" w:hAnsi="Arial" w:cs="Arial"/>
          <w:b/>
        </w:rPr>
        <w:t>MINUTES</w:t>
      </w:r>
    </w:p>
    <w:p w14:paraId="34BE6BE5" w14:textId="105938C8" w:rsidR="004D5C4F" w:rsidRPr="00A92A79" w:rsidRDefault="005A2C5C" w:rsidP="004D5C4F">
      <w:pPr>
        <w:pStyle w:val="Heading1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cember 11</w:t>
      </w:r>
      <w:r w:rsidR="00220E67" w:rsidRPr="00A92A79">
        <w:rPr>
          <w:rFonts w:ascii="Arial" w:hAnsi="Arial" w:cs="Arial"/>
          <w:b/>
        </w:rPr>
        <w:t>, 202</w:t>
      </w:r>
      <w:r w:rsidR="000D598E" w:rsidRPr="00A92A79">
        <w:rPr>
          <w:rFonts w:ascii="Arial" w:hAnsi="Arial" w:cs="Arial"/>
          <w:b/>
        </w:rPr>
        <w:t>3</w:t>
      </w:r>
    </w:p>
    <w:tbl>
      <w:tblPr>
        <w:tblStyle w:val="TableGrid"/>
        <w:tblpPr w:leftFromText="180" w:rightFromText="180" w:vertAnchor="text" w:horzAnchor="margin" w:tblpXSpec="center" w:tblpY="328"/>
        <w:tblW w:w="9501" w:type="dxa"/>
        <w:tblLook w:val="04A0" w:firstRow="1" w:lastRow="0" w:firstColumn="1" w:lastColumn="0" w:noHBand="0" w:noVBand="1"/>
      </w:tblPr>
      <w:tblGrid>
        <w:gridCol w:w="445"/>
        <w:gridCol w:w="2790"/>
        <w:gridCol w:w="450"/>
        <w:gridCol w:w="2340"/>
        <w:gridCol w:w="360"/>
        <w:gridCol w:w="3116"/>
      </w:tblGrid>
      <w:tr w:rsidR="00581BC3" w14:paraId="0483E553" w14:textId="77777777" w:rsidTr="00D10C34">
        <w:trPr>
          <w:trHeight w:hRule="exact" w:val="417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5F43DA8B" w14:textId="5B1734C5" w:rsidR="00581BC3" w:rsidRPr="006006C7" w:rsidRDefault="00581BC3" w:rsidP="00A71CAB">
            <w:pPr>
              <w:jc w:val="center"/>
              <w:rPr>
                <w:b/>
                <w:bCs/>
                <w:sz w:val="24"/>
                <w:szCs w:val="24"/>
              </w:rPr>
            </w:pPr>
            <w:r w:rsidRPr="006006C7">
              <w:rPr>
                <w:b/>
                <w:bCs/>
                <w:sz w:val="24"/>
                <w:szCs w:val="24"/>
              </w:rPr>
              <w:t>COMMITTEE MEMBERS</w:t>
            </w:r>
          </w:p>
        </w:tc>
      </w:tr>
      <w:tr w:rsidR="00D10C34" w14:paraId="27D88F2B" w14:textId="77777777" w:rsidTr="009355EE">
        <w:trPr>
          <w:trHeight w:hRule="exact" w:val="400"/>
        </w:trPr>
        <w:tc>
          <w:tcPr>
            <w:tcW w:w="445" w:type="dxa"/>
          </w:tcPr>
          <w:p w14:paraId="53016629" w14:textId="77777777" w:rsidR="00D10C34" w:rsidRDefault="00D10C34" w:rsidP="002207D4"/>
        </w:tc>
        <w:tc>
          <w:tcPr>
            <w:tcW w:w="2790" w:type="dxa"/>
          </w:tcPr>
          <w:p w14:paraId="77B917E5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Chief Mike Williams</w:t>
            </w:r>
          </w:p>
        </w:tc>
        <w:tc>
          <w:tcPr>
            <w:tcW w:w="450" w:type="dxa"/>
          </w:tcPr>
          <w:p w14:paraId="791EE95A" w14:textId="6890AC18" w:rsidR="00D10C34" w:rsidRPr="00B41809" w:rsidRDefault="0022166F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59CC799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 w:rsidRPr="00B41809">
              <w:rPr>
                <w:sz w:val="24"/>
                <w:szCs w:val="24"/>
              </w:rPr>
              <w:t>Kristina Allende</w:t>
            </w:r>
          </w:p>
        </w:tc>
        <w:tc>
          <w:tcPr>
            <w:tcW w:w="360" w:type="dxa"/>
          </w:tcPr>
          <w:p w14:paraId="646D7E32" w14:textId="1126FB86" w:rsidR="00D10C34" w:rsidRPr="00B41809" w:rsidRDefault="0022166F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1EB1C0E" w14:textId="6AEDBCC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hannon Carter</w:t>
            </w:r>
          </w:p>
        </w:tc>
      </w:tr>
      <w:tr w:rsidR="00D10C34" w14:paraId="14DDF30F" w14:textId="77777777" w:rsidTr="009355EE">
        <w:trPr>
          <w:trHeight w:hRule="exact" w:val="400"/>
        </w:trPr>
        <w:tc>
          <w:tcPr>
            <w:tcW w:w="445" w:type="dxa"/>
          </w:tcPr>
          <w:p w14:paraId="39F936E5" w14:textId="1F8BFF40" w:rsidR="00D10C34" w:rsidRDefault="0022166F" w:rsidP="002207D4">
            <w:r>
              <w:t>X</w:t>
            </w:r>
          </w:p>
        </w:tc>
        <w:tc>
          <w:tcPr>
            <w:tcW w:w="2790" w:type="dxa"/>
          </w:tcPr>
          <w:p w14:paraId="28BBB39A" w14:textId="1BFD311A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elissa Cunningham</w:t>
            </w:r>
          </w:p>
        </w:tc>
        <w:tc>
          <w:tcPr>
            <w:tcW w:w="450" w:type="dxa"/>
          </w:tcPr>
          <w:p w14:paraId="393CCEC4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54B6512B" w14:textId="258FC5EE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ill Dolan</w:t>
            </w:r>
          </w:p>
        </w:tc>
        <w:tc>
          <w:tcPr>
            <w:tcW w:w="360" w:type="dxa"/>
          </w:tcPr>
          <w:p w14:paraId="5C4C8D50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6CD50AB2" w14:textId="0083E59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Marlene Espina</w:t>
            </w:r>
          </w:p>
        </w:tc>
      </w:tr>
      <w:tr w:rsidR="00D10C34" w14:paraId="487A6AEC" w14:textId="77777777" w:rsidTr="009355EE">
        <w:trPr>
          <w:trHeight w:hRule="exact" w:val="479"/>
        </w:trPr>
        <w:tc>
          <w:tcPr>
            <w:tcW w:w="445" w:type="dxa"/>
          </w:tcPr>
          <w:p w14:paraId="21C23847" w14:textId="58CBFD3C" w:rsidR="00D10C34" w:rsidRDefault="0022166F" w:rsidP="002207D4">
            <w:r>
              <w:t>X</w:t>
            </w:r>
          </w:p>
        </w:tc>
        <w:tc>
          <w:tcPr>
            <w:tcW w:w="2790" w:type="dxa"/>
          </w:tcPr>
          <w:p w14:paraId="32F5CD9E" w14:textId="7B30C03D" w:rsidR="00D10C34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Brigitte Hebert</w:t>
            </w:r>
          </w:p>
        </w:tc>
        <w:tc>
          <w:tcPr>
            <w:tcW w:w="450" w:type="dxa"/>
          </w:tcPr>
          <w:p w14:paraId="2F817212" w14:textId="24BECF79" w:rsidR="00D10C34" w:rsidRPr="00B41809" w:rsidRDefault="0022166F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0DEAEB37" w14:textId="4569F724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esley Johnson</w:t>
            </w:r>
          </w:p>
        </w:tc>
        <w:tc>
          <w:tcPr>
            <w:tcW w:w="360" w:type="dxa"/>
          </w:tcPr>
          <w:p w14:paraId="336AF45D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1401E17A" w14:textId="01E55C6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Patricia Montoya</w:t>
            </w:r>
          </w:p>
        </w:tc>
      </w:tr>
      <w:tr w:rsidR="00D10C34" w14:paraId="5B6EC211" w14:textId="77777777" w:rsidTr="009355EE">
        <w:trPr>
          <w:trHeight w:hRule="exact" w:val="430"/>
        </w:trPr>
        <w:tc>
          <w:tcPr>
            <w:tcW w:w="445" w:type="dxa"/>
          </w:tcPr>
          <w:p w14:paraId="1B64C2F1" w14:textId="3D0C2E92" w:rsidR="00D10C34" w:rsidRDefault="00B507B8" w:rsidP="002207D4">
            <w:r>
              <w:t>X</w:t>
            </w:r>
          </w:p>
        </w:tc>
        <w:tc>
          <w:tcPr>
            <w:tcW w:w="2790" w:type="dxa"/>
          </w:tcPr>
          <w:p w14:paraId="03975DEA" w14:textId="479829A7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cott Neighbor</w:t>
            </w:r>
          </w:p>
        </w:tc>
        <w:tc>
          <w:tcPr>
            <w:tcW w:w="450" w:type="dxa"/>
          </w:tcPr>
          <w:p w14:paraId="04A31DD7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69F49476" w14:textId="394E948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Lani Ruh</w:t>
            </w:r>
          </w:p>
        </w:tc>
        <w:tc>
          <w:tcPr>
            <w:tcW w:w="360" w:type="dxa"/>
          </w:tcPr>
          <w:p w14:paraId="621B1A4C" w14:textId="5CEE3969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00BC6167" w14:textId="31D1B712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Jamie Solis</w:t>
            </w:r>
          </w:p>
        </w:tc>
      </w:tr>
      <w:tr w:rsidR="00D10C34" w14:paraId="6C4F04E6" w14:textId="77777777" w:rsidTr="009355EE">
        <w:trPr>
          <w:trHeight w:hRule="exact" w:val="422"/>
        </w:trPr>
        <w:tc>
          <w:tcPr>
            <w:tcW w:w="445" w:type="dxa"/>
          </w:tcPr>
          <w:p w14:paraId="4317DD18" w14:textId="77777777" w:rsidR="00D10C34" w:rsidRDefault="00D10C34" w:rsidP="002207D4"/>
        </w:tc>
        <w:tc>
          <w:tcPr>
            <w:tcW w:w="2790" w:type="dxa"/>
          </w:tcPr>
          <w:p w14:paraId="0589B02C" w14:textId="62D58403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Koji Uesugi</w:t>
            </w:r>
          </w:p>
        </w:tc>
        <w:tc>
          <w:tcPr>
            <w:tcW w:w="450" w:type="dxa"/>
          </w:tcPr>
          <w:p w14:paraId="61F2FE92" w14:textId="3A1D4A89" w:rsidR="00D10C34" w:rsidRPr="00B41809" w:rsidRDefault="00B507B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2405969" w14:textId="61257E21" w:rsidR="00D10C34" w:rsidRPr="00B41809" w:rsidRDefault="009355EE" w:rsidP="002207D4">
            <w:pPr>
              <w:rPr>
                <w:sz w:val="24"/>
                <w:szCs w:val="24"/>
              </w:rPr>
            </w:pPr>
            <w:r w:rsidRPr="002207D4">
              <w:rPr>
                <w:sz w:val="24"/>
                <w:szCs w:val="24"/>
              </w:rPr>
              <w:t>Sayeed Wadud</w:t>
            </w:r>
          </w:p>
        </w:tc>
        <w:tc>
          <w:tcPr>
            <w:tcW w:w="360" w:type="dxa"/>
          </w:tcPr>
          <w:p w14:paraId="2ADE6D8B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421D175B" w14:textId="597CFC0D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</w:tr>
      <w:tr w:rsidR="002207D4" w14:paraId="2F8865F6" w14:textId="77777777" w:rsidTr="00D10C34">
        <w:trPr>
          <w:trHeight w:hRule="exact" w:val="384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745BBB79" w14:textId="23B0DB7B" w:rsidR="002207D4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OCIATED STUDENT MEMBERS</w:t>
            </w:r>
          </w:p>
        </w:tc>
      </w:tr>
      <w:tr w:rsidR="00D10C34" w14:paraId="6175390E" w14:textId="77777777" w:rsidTr="009355EE">
        <w:trPr>
          <w:trHeight w:hRule="exact" w:val="360"/>
        </w:trPr>
        <w:tc>
          <w:tcPr>
            <w:tcW w:w="445" w:type="dxa"/>
          </w:tcPr>
          <w:p w14:paraId="1EBC5B3F" w14:textId="10C137FF" w:rsidR="00D10C34" w:rsidRDefault="00B507B8" w:rsidP="002207D4">
            <w:r>
              <w:t>X</w:t>
            </w:r>
          </w:p>
        </w:tc>
        <w:tc>
          <w:tcPr>
            <w:tcW w:w="2790" w:type="dxa"/>
          </w:tcPr>
          <w:p w14:paraId="3B05414D" w14:textId="5555D62C" w:rsidR="00D10C34" w:rsidRPr="00B40319" w:rsidRDefault="00D10C34" w:rsidP="002207D4">
            <w:r>
              <w:t xml:space="preserve">Tash </w:t>
            </w:r>
            <w:proofErr w:type="spellStart"/>
            <w:r>
              <w:t>Buie</w:t>
            </w:r>
            <w:proofErr w:type="spellEnd"/>
          </w:p>
        </w:tc>
        <w:tc>
          <w:tcPr>
            <w:tcW w:w="450" w:type="dxa"/>
          </w:tcPr>
          <w:p w14:paraId="4391F3E3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14:paraId="7A7890C7" w14:textId="77777777" w:rsidR="00D10C34" w:rsidRPr="00B41809" w:rsidRDefault="00D10C3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i Silva</w:t>
            </w:r>
          </w:p>
        </w:tc>
        <w:tc>
          <w:tcPr>
            <w:tcW w:w="360" w:type="dxa"/>
          </w:tcPr>
          <w:p w14:paraId="350DEDC1" w14:textId="77777777" w:rsidR="00D10C34" w:rsidRPr="00B41809" w:rsidRDefault="00D10C34" w:rsidP="002207D4">
            <w:pPr>
              <w:rPr>
                <w:sz w:val="24"/>
                <w:szCs w:val="24"/>
              </w:rPr>
            </w:pPr>
          </w:p>
        </w:tc>
        <w:tc>
          <w:tcPr>
            <w:tcW w:w="3116" w:type="dxa"/>
          </w:tcPr>
          <w:p w14:paraId="24812A22" w14:textId="7B9ECC8A" w:rsidR="00D10C34" w:rsidRPr="00B41809" w:rsidRDefault="009355EE" w:rsidP="002207D4">
            <w:pPr>
              <w:rPr>
                <w:sz w:val="24"/>
                <w:szCs w:val="24"/>
              </w:rPr>
            </w:pPr>
            <w:r>
              <w:t>Ethan Wang</w:t>
            </w:r>
          </w:p>
        </w:tc>
      </w:tr>
      <w:tr w:rsidR="00DB1939" w14:paraId="68E83A30" w14:textId="77777777" w:rsidTr="00D10C34">
        <w:trPr>
          <w:trHeight w:hRule="exact" w:val="376"/>
        </w:trPr>
        <w:tc>
          <w:tcPr>
            <w:tcW w:w="9501" w:type="dxa"/>
            <w:gridSpan w:val="6"/>
            <w:shd w:val="clear" w:color="auto" w:fill="D9E2F3" w:themeFill="accent5" w:themeFillTint="33"/>
          </w:tcPr>
          <w:p w14:paraId="68F2FA44" w14:textId="319B163A" w:rsidR="00DB1939" w:rsidRPr="00DB1939" w:rsidRDefault="00DB1939" w:rsidP="00DB1939">
            <w:pPr>
              <w:jc w:val="center"/>
              <w:rPr>
                <w:b/>
                <w:bCs/>
                <w:sz w:val="24"/>
                <w:szCs w:val="24"/>
              </w:rPr>
            </w:pPr>
            <w:r w:rsidRPr="00DB1939">
              <w:rPr>
                <w:b/>
                <w:bCs/>
                <w:sz w:val="24"/>
                <w:szCs w:val="24"/>
              </w:rPr>
              <w:t>GUESTS</w:t>
            </w:r>
          </w:p>
        </w:tc>
      </w:tr>
      <w:tr w:rsidR="009355EE" w14:paraId="15A7158B" w14:textId="77777777" w:rsidTr="009355EE">
        <w:trPr>
          <w:trHeight w:hRule="exact" w:val="400"/>
        </w:trPr>
        <w:tc>
          <w:tcPr>
            <w:tcW w:w="445" w:type="dxa"/>
          </w:tcPr>
          <w:p w14:paraId="300D4058" w14:textId="46E2204B" w:rsidR="009355EE" w:rsidRDefault="001F54FD" w:rsidP="002207D4">
            <w:r>
              <w:t>X</w:t>
            </w:r>
          </w:p>
        </w:tc>
        <w:tc>
          <w:tcPr>
            <w:tcW w:w="2790" w:type="dxa"/>
          </w:tcPr>
          <w:p w14:paraId="076A41F2" w14:textId="30E905DD" w:rsidR="009355EE" w:rsidRPr="00B40319" w:rsidRDefault="009355EE" w:rsidP="002207D4">
            <w:r>
              <w:t>Deputy Chief Aubrey Kellum</w:t>
            </w:r>
          </w:p>
        </w:tc>
        <w:tc>
          <w:tcPr>
            <w:tcW w:w="450" w:type="dxa"/>
          </w:tcPr>
          <w:p w14:paraId="612F0C9D" w14:textId="6BFDCADD" w:rsidR="009355EE" w:rsidRPr="00B41809" w:rsidRDefault="001F54F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7F4F61E9" w14:textId="77777777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ant Rafael Ixco</w:t>
            </w:r>
          </w:p>
        </w:tc>
        <w:tc>
          <w:tcPr>
            <w:tcW w:w="360" w:type="dxa"/>
          </w:tcPr>
          <w:p w14:paraId="4D996B66" w14:textId="025C7687" w:rsidR="009355EE" w:rsidRPr="00B41809" w:rsidRDefault="001F54F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343A7F5B" w14:textId="33DDD5E8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Sergeant Brian Owen</w:t>
            </w:r>
          </w:p>
        </w:tc>
      </w:tr>
      <w:tr w:rsidR="009355EE" w14:paraId="4EA5A270" w14:textId="77777777" w:rsidTr="009355EE">
        <w:trPr>
          <w:trHeight w:hRule="exact" w:val="397"/>
        </w:trPr>
        <w:tc>
          <w:tcPr>
            <w:tcW w:w="445" w:type="dxa"/>
          </w:tcPr>
          <w:p w14:paraId="117EF8A2" w14:textId="77777777" w:rsidR="009355EE" w:rsidRDefault="009355EE" w:rsidP="002207D4"/>
        </w:tc>
        <w:tc>
          <w:tcPr>
            <w:tcW w:w="2790" w:type="dxa"/>
          </w:tcPr>
          <w:p w14:paraId="4F150D3B" w14:textId="1CCCFBD3" w:rsidR="009355EE" w:rsidRPr="00B40319" w:rsidRDefault="009355EE" w:rsidP="002207D4">
            <w:r>
              <w:rPr>
                <w:sz w:val="24"/>
                <w:szCs w:val="24"/>
              </w:rPr>
              <w:t>Michelle Shear</w:t>
            </w:r>
          </w:p>
        </w:tc>
        <w:tc>
          <w:tcPr>
            <w:tcW w:w="450" w:type="dxa"/>
          </w:tcPr>
          <w:p w14:paraId="04825A07" w14:textId="303BBE6F" w:rsidR="009355EE" w:rsidRPr="00B41809" w:rsidRDefault="001F54F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65770BD3" w14:textId="29209F1D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t>Liann Osborne</w:t>
            </w:r>
          </w:p>
        </w:tc>
        <w:tc>
          <w:tcPr>
            <w:tcW w:w="360" w:type="dxa"/>
          </w:tcPr>
          <w:p w14:paraId="67EDAB44" w14:textId="7F05744D" w:rsidR="009355EE" w:rsidRPr="00B41809" w:rsidRDefault="001F54FD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02DEE988" w14:textId="2B320C36" w:rsidR="009355EE" w:rsidRPr="00B41809" w:rsidRDefault="009355EE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hanie Bolechowski</w:t>
            </w:r>
          </w:p>
        </w:tc>
      </w:tr>
      <w:tr w:rsidR="001F54FD" w14:paraId="64C6459E" w14:textId="77777777" w:rsidTr="00E54518">
        <w:trPr>
          <w:trHeight w:hRule="exact" w:val="580"/>
        </w:trPr>
        <w:tc>
          <w:tcPr>
            <w:tcW w:w="445" w:type="dxa"/>
          </w:tcPr>
          <w:p w14:paraId="231D497F" w14:textId="1FD7D7CD" w:rsidR="001F54FD" w:rsidRDefault="00A46875" w:rsidP="002207D4">
            <w:r>
              <w:t>X</w:t>
            </w:r>
          </w:p>
        </w:tc>
        <w:tc>
          <w:tcPr>
            <w:tcW w:w="2790" w:type="dxa"/>
          </w:tcPr>
          <w:p w14:paraId="35995FA2" w14:textId="770B1FA2" w:rsidR="001F54FD" w:rsidRDefault="00A46875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remiah </w:t>
            </w:r>
            <w:proofErr w:type="spellStart"/>
            <w:r>
              <w:rPr>
                <w:sz w:val="24"/>
                <w:szCs w:val="24"/>
              </w:rPr>
              <w:t>Ortegon</w:t>
            </w:r>
            <w:proofErr w:type="spellEnd"/>
            <w:r w:rsidR="00417EC4">
              <w:rPr>
                <w:sz w:val="24"/>
                <w:szCs w:val="24"/>
              </w:rPr>
              <w:t xml:space="preserve"> (DHH student)</w:t>
            </w:r>
          </w:p>
        </w:tc>
        <w:tc>
          <w:tcPr>
            <w:tcW w:w="450" w:type="dxa"/>
          </w:tcPr>
          <w:p w14:paraId="57F6A32A" w14:textId="185F45A7" w:rsidR="001F54FD" w:rsidRDefault="00F61920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2340" w:type="dxa"/>
          </w:tcPr>
          <w:p w14:paraId="2BDE6FE1" w14:textId="69B8ABD5" w:rsidR="001F54FD" w:rsidRDefault="00F61920" w:rsidP="002207D4">
            <w:r>
              <w:t xml:space="preserve">Lindy </w:t>
            </w:r>
            <w:proofErr w:type="spellStart"/>
            <w:r>
              <w:t>Zo</w:t>
            </w:r>
            <w:r w:rsidR="00414DFA">
              <w:t>r</w:t>
            </w:r>
            <w:r w:rsidR="00E54518">
              <w:t>noza</w:t>
            </w:r>
            <w:proofErr w:type="spellEnd"/>
            <w:r w:rsidR="00E54518">
              <w:t xml:space="preserve"> (interpreter)</w:t>
            </w:r>
          </w:p>
        </w:tc>
        <w:tc>
          <w:tcPr>
            <w:tcW w:w="360" w:type="dxa"/>
          </w:tcPr>
          <w:p w14:paraId="0F76DA9D" w14:textId="37DBC287" w:rsidR="001F54FD" w:rsidRDefault="00E54518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3116" w:type="dxa"/>
          </w:tcPr>
          <w:p w14:paraId="5DAD84A3" w14:textId="176E9973" w:rsidR="001F54FD" w:rsidRDefault="00417EC4" w:rsidP="00220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onathan </w:t>
            </w:r>
            <w:proofErr w:type="spellStart"/>
            <w:r>
              <w:rPr>
                <w:sz w:val="24"/>
                <w:szCs w:val="24"/>
              </w:rPr>
              <w:t>Gleicher</w:t>
            </w:r>
            <w:proofErr w:type="spellEnd"/>
            <w:r>
              <w:rPr>
                <w:sz w:val="24"/>
                <w:szCs w:val="24"/>
              </w:rPr>
              <w:t xml:space="preserve"> (interpreter)</w:t>
            </w:r>
          </w:p>
        </w:tc>
      </w:tr>
    </w:tbl>
    <w:p w14:paraId="083DF5CE" w14:textId="77777777" w:rsidR="00023A0E" w:rsidRDefault="00023A0E" w:rsidP="00023A0E"/>
    <w:p w14:paraId="5CEF8F70" w14:textId="77777777" w:rsidR="00023A0E" w:rsidRPr="00023A0E" w:rsidRDefault="00023A0E" w:rsidP="00023A0E"/>
    <w:p w14:paraId="6D5EA8EE" w14:textId="77777777" w:rsidR="00462B69" w:rsidRDefault="00462B69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C313AE4" w14:textId="01770FFF" w:rsidR="00BD33DA" w:rsidRDefault="005B5841" w:rsidP="003112E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on emergency communication for the ADA </w:t>
      </w:r>
      <w:proofErr w:type="gramStart"/>
      <w:r>
        <w:rPr>
          <w:rFonts w:ascii="Arial" w:hAnsi="Arial" w:cs="Arial"/>
          <w:sz w:val="24"/>
          <w:szCs w:val="24"/>
        </w:rPr>
        <w:t>community</w:t>
      </w:r>
      <w:proofErr w:type="gramEnd"/>
    </w:p>
    <w:p w14:paraId="00809BEC" w14:textId="67D3C789" w:rsidR="001B5EF8" w:rsidRDefault="00794C1E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was held on ways to improve communication between</w:t>
      </w:r>
      <w:r w:rsidR="00176EEB">
        <w:rPr>
          <w:rFonts w:ascii="Arial" w:hAnsi="Arial" w:cs="Arial"/>
          <w:sz w:val="24"/>
          <w:szCs w:val="24"/>
        </w:rPr>
        <w:t xml:space="preserve"> the college and the DHH community.</w:t>
      </w:r>
    </w:p>
    <w:p w14:paraId="448BDAF2" w14:textId="31D55967" w:rsidR="00176EEB" w:rsidRDefault="007B0502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&amp;CS Department will have recurring visits from</w:t>
      </w:r>
      <w:r w:rsidR="009F363A">
        <w:rPr>
          <w:rFonts w:ascii="Arial" w:hAnsi="Arial" w:cs="Arial"/>
          <w:sz w:val="24"/>
          <w:szCs w:val="24"/>
        </w:rPr>
        <w:t xml:space="preserve"> the</w:t>
      </w:r>
      <w:r>
        <w:rPr>
          <w:rFonts w:ascii="Arial" w:hAnsi="Arial" w:cs="Arial"/>
          <w:sz w:val="24"/>
          <w:szCs w:val="24"/>
        </w:rPr>
        <w:t xml:space="preserve"> DHH</w:t>
      </w:r>
      <w:r w:rsidR="009F363A">
        <w:rPr>
          <w:rFonts w:ascii="Arial" w:hAnsi="Arial" w:cs="Arial"/>
          <w:sz w:val="24"/>
          <w:szCs w:val="24"/>
        </w:rPr>
        <w:t xml:space="preserve"> Department</w:t>
      </w:r>
      <w:r>
        <w:rPr>
          <w:rFonts w:ascii="Arial" w:hAnsi="Arial" w:cs="Arial"/>
          <w:sz w:val="24"/>
          <w:szCs w:val="24"/>
        </w:rPr>
        <w:t xml:space="preserve"> to train personnel </w:t>
      </w:r>
      <w:r w:rsidR="009F363A">
        <w:rPr>
          <w:rFonts w:ascii="Arial" w:hAnsi="Arial" w:cs="Arial"/>
          <w:sz w:val="24"/>
          <w:szCs w:val="24"/>
        </w:rPr>
        <w:t xml:space="preserve">in basic </w:t>
      </w:r>
      <w:r w:rsidR="00C729A5">
        <w:rPr>
          <w:rFonts w:ascii="Arial" w:hAnsi="Arial" w:cs="Arial"/>
          <w:sz w:val="24"/>
          <w:szCs w:val="24"/>
        </w:rPr>
        <w:t>DHH skills</w:t>
      </w:r>
      <w:r w:rsidR="00FB3D4E">
        <w:rPr>
          <w:rFonts w:ascii="Arial" w:hAnsi="Arial" w:cs="Arial"/>
          <w:sz w:val="24"/>
          <w:szCs w:val="24"/>
        </w:rPr>
        <w:t xml:space="preserve"> and help identify DHH needs.</w:t>
      </w:r>
    </w:p>
    <w:p w14:paraId="3C506B84" w14:textId="444149E1" w:rsidR="00C729A5" w:rsidRDefault="002637FC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ayeed conducted a comprehensive </w:t>
      </w:r>
      <w:r w:rsidR="001D6F54">
        <w:rPr>
          <w:rFonts w:ascii="Arial" w:hAnsi="Arial" w:cs="Arial"/>
          <w:sz w:val="24"/>
          <w:szCs w:val="24"/>
        </w:rPr>
        <w:t xml:space="preserve">evacuation </w:t>
      </w:r>
      <w:r>
        <w:rPr>
          <w:rFonts w:ascii="Arial" w:hAnsi="Arial" w:cs="Arial"/>
          <w:sz w:val="24"/>
          <w:szCs w:val="24"/>
        </w:rPr>
        <w:t>survey</w:t>
      </w:r>
      <w:r w:rsidR="001D6F54">
        <w:rPr>
          <w:rFonts w:ascii="Arial" w:hAnsi="Arial" w:cs="Arial"/>
          <w:sz w:val="24"/>
          <w:szCs w:val="24"/>
        </w:rPr>
        <w:t xml:space="preserve">, with </w:t>
      </w:r>
      <w:proofErr w:type="spellStart"/>
      <w:r w:rsidR="001D6F54">
        <w:rPr>
          <w:rFonts w:ascii="Arial" w:hAnsi="Arial" w:cs="Arial"/>
          <w:sz w:val="24"/>
          <w:szCs w:val="24"/>
        </w:rPr>
        <w:t>Liann’s</w:t>
      </w:r>
      <w:proofErr w:type="spellEnd"/>
      <w:r w:rsidR="001D6F54">
        <w:rPr>
          <w:rFonts w:ascii="Arial" w:hAnsi="Arial" w:cs="Arial"/>
          <w:sz w:val="24"/>
          <w:szCs w:val="24"/>
        </w:rPr>
        <w:t xml:space="preserve"> input, which should be complete by January 1, 2024.</w:t>
      </w:r>
      <w:r w:rsidR="00FC44A5">
        <w:rPr>
          <w:rFonts w:ascii="Arial" w:hAnsi="Arial" w:cs="Arial"/>
          <w:sz w:val="24"/>
          <w:szCs w:val="24"/>
        </w:rPr>
        <w:t xml:space="preserve"> The survey will identify </w:t>
      </w:r>
      <w:r w:rsidR="00F47D22">
        <w:rPr>
          <w:rFonts w:ascii="Arial" w:hAnsi="Arial" w:cs="Arial"/>
          <w:sz w:val="24"/>
          <w:szCs w:val="24"/>
        </w:rPr>
        <w:t xml:space="preserve">the </w:t>
      </w:r>
      <w:r w:rsidR="00FC44A5">
        <w:rPr>
          <w:rFonts w:ascii="Arial" w:hAnsi="Arial" w:cs="Arial"/>
          <w:sz w:val="24"/>
          <w:szCs w:val="24"/>
        </w:rPr>
        <w:t>specific needs of the DHH community.</w:t>
      </w:r>
    </w:p>
    <w:p w14:paraId="6AAE0C0B" w14:textId="34CBD0AD" w:rsidR="00FC44A5" w:rsidRDefault="00EC40A6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t the time </w:t>
      </w:r>
      <w:r w:rsidR="00D23287">
        <w:rPr>
          <w:rFonts w:ascii="Arial" w:hAnsi="Arial" w:cs="Arial"/>
          <w:sz w:val="24"/>
          <w:szCs w:val="24"/>
        </w:rPr>
        <w:t>of registration, information is captured for emergency assistance needs.</w:t>
      </w:r>
    </w:p>
    <w:p w14:paraId="52A558BC" w14:textId="2DBACF2D" w:rsidR="00D23287" w:rsidRDefault="003101C8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DHH student stated that during a recent campus emergency, he did not receive an emergency announcement, and</w:t>
      </w:r>
      <w:r w:rsidR="002E01A7">
        <w:rPr>
          <w:rFonts w:ascii="Arial" w:hAnsi="Arial" w:cs="Arial"/>
          <w:sz w:val="24"/>
          <w:szCs w:val="24"/>
        </w:rPr>
        <w:t xml:space="preserve"> there was no display</w:t>
      </w:r>
      <w:r>
        <w:rPr>
          <w:rFonts w:ascii="Arial" w:hAnsi="Arial" w:cs="Arial"/>
          <w:sz w:val="24"/>
          <w:szCs w:val="24"/>
        </w:rPr>
        <w:t xml:space="preserve"> of communication for the DHH on the campus monitors.</w:t>
      </w:r>
    </w:p>
    <w:p w14:paraId="1A8181CC" w14:textId="19DE25B0" w:rsidR="003101C8" w:rsidRDefault="00BC2014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ann stated she </w:t>
      </w:r>
      <w:r w:rsidR="00AF0ED3">
        <w:rPr>
          <w:rFonts w:ascii="Arial" w:hAnsi="Arial" w:cs="Arial"/>
          <w:sz w:val="24"/>
          <w:szCs w:val="24"/>
        </w:rPr>
        <w:t xml:space="preserve">works late at times and feels uncomfortable </w:t>
      </w:r>
      <w:r w:rsidR="00B828DC">
        <w:rPr>
          <w:rFonts w:ascii="Arial" w:hAnsi="Arial" w:cs="Arial"/>
          <w:sz w:val="24"/>
          <w:szCs w:val="24"/>
        </w:rPr>
        <w:t>walking alone to her vehicle.</w:t>
      </w:r>
      <w:r w:rsidR="00FA59F9">
        <w:rPr>
          <w:rFonts w:ascii="Arial" w:hAnsi="Arial" w:cs="Arial"/>
          <w:sz w:val="24"/>
          <w:szCs w:val="24"/>
        </w:rPr>
        <w:t xml:space="preserve"> She asked if there is a process that DHH students/faculty can use to receive escort service. </w:t>
      </w:r>
    </w:p>
    <w:p w14:paraId="25780E3A" w14:textId="5843223A" w:rsidR="00B828DC" w:rsidRDefault="00B828DC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gt. Ixco suggested using Text-a-Tip</w:t>
      </w:r>
      <w:r w:rsidR="00A55D0C">
        <w:rPr>
          <w:rFonts w:ascii="Arial" w:hAnsi="Arial" w:cs="Arial"/>
          <w:sz w:val="24"/>
          <w:szCs w:val="24"/>
        </w:rPr>
        <w:t xml:space="preserve"> to request</w:t>
      </w:r>
      <w:r w:rsidR="00FA59F9">
        <w:rPr>
          <w:rFonts w:ascii="Arial" w:hAnsi="Arial" w:cs="Arial"/>
          <w:sz w:val="24"/>
          <w:szCs w:val="24"/>
        </w:rPr>
        <w:t xml:space="preserve"> an escort</w:t>
      </w:r>
      <w:r w:rsidR="0013722F">
        <w:rPr>
          <w:rFonts w:ascii="Arial" w:hAnsi="Arial" w:cs="Arial"/>
          <w:sz w:val="24"/>
          <w:szCs w:val="24"/>
        </w:rPr>
        <w:t xml:space="preserve">. </w:t>
      </w:r>
      <w:r w:rsidR="00AB4023">
        <w:rPr>
          <w:rFonts w:ascii="Arial" w:hAnsi="Arial" w:cs="Arial"/>
          <w:sz w:val="24"/>
          <w:szCs w:val="24"/>
        </w:rPr>
        <w:t>A phone that receives the</w:t>
      </w:r>
      <w:r w:rsidR="00E14388">
        <w:rPr>
          <w:rFonts w:ascii="Arial" w:hAnsi="Arial" w:cs="Arial"/>
          <w:sz w:val="24"/>
          <w:szCs w:val="24"/>
        </w:rPr>
        <w:t xml:space="preserve"> text</w:t>
      </w:r>
      <w:r w:rsidR="00AB4023">
        <w:rPr>
          <w:rFonts w:ascii="Arial" w:hAnsi="Arial" w:cs="Arial"/>
          <w:sz w:val="24"/>
          <w:szCs w:val="24"/>
        </w:rPr>
        <w:t xml:space="preserve"> messages i</w:t>
      </w:r>
      <w:r w:rsidR="004538EF">
        <w:rPr>
          <w:rFonts w:ascii="Arial" w:hAnsi="Arial" w:cs="Arial"/>
          <w:sz w:val="24"/>
          <w:szCs w:val="24"/>
        </w:rPr>
        <w:t>s kept on the</w:t>
      </w:r>
      <w:r w:rsidR="0013722F">
        <w:rPr>
          <w:rFonts w:ascii="Arial" w:hAnsi="Arial" w:cs="Arial"/>
          <w:sz w:val="24"/>
          <w:szCs w:val="24"/>
        </w:rPr>
        <w:t xml:space="preserve"> dispatcher</w:t>
      </w:r>
      <w:r w:rsidR="00E14388">
        <w:rPr>
          <w:rFonts w:ascii="Arial" w:hAnsi="Arial" w:cs="Arial"/>
          <w:sz w:val="24"/>
          <w:szCs w:val="24"/>
        </w:rPr>
        <w:t>’</w:t>
      </w:r>
      <w:r w:rsidR="0013722F">
        <w:rPr>
          <w:rFonts w:ascii="Arial" w:hAnsi="Arial" w:cs="Arial"/>
          <w:sz w:val="24"/>
          <w:szCs w:val="24"/>
        </w:rPr>
        <w:t>s</w:t>
      </w:r>
      <w:r w:rsidR="004538EF">
        <w:rPr>
          <w:rFonts w:ascii="Arial" w:hAnsi="Arial" w:cs="Arial"/>
          <w:sz w:val="24"/>
          <w:szCs w:val="24"/>
        </w:rPr>
        <w:t xml:space="preserve"> </w:t>
      </w:r>
      <w:r w:rsidR="00072442">
        <w:rPr>
          <w:rFonts w:ascii="Arial" w:hAnsi="Arial" w:cs="Arial"/>
          <w:sz w:val="24"/>
          <w:szCs w:val="24"/>
        </w:rPr>
        <w:t xml:space="preserve">desk. </w:t>
      </w:r>
      <w:r w:rsidR="00EB2C5D">
        <w:rPr>
          <w:rFonts w:ascii="Arial" w:hAnsi="Arial" w:cs="Arial"/>
          <w:sz w:val="24"/>
          <w:szCs w:val="24"/>
        </w:rPr>
        <w:t xml:space="preserve">When a message </w:t>
      </w:r>
      <w:r w:rsidR="00EB2C5D">
        <w:rPr>
          <w:rFonts w:ascii="Arial" w:hAnsi="Arial" w:cs="Arial"/>
          <w:sz w:val="24"/>
          <w:szCs w:val="24"/>
        </w:rPr>
        <w:lastRenderedPageBreak/>
        <w:t xml:space="preserve">is received, </w:t>
      </w:r>
      <w:r w:rsidR="00257BAE">
        <w:rPr>
          <w:rFonts w:ascii="Arial" w:hAnsi="Arial" w:cs="Arial"/>
          <w:sz w:val="24"/>
          <w:szCs w:val="24"/>
        </w:rPr>
        <w:t>an officer</w:t>
      </w:r>
      <w:r w:rsidR="00EB2C5D">
        <w:rPr>
          <w:rFonts w:ascii="Arial" w:hAnsi="Arial" w:cs="Arial"/>
          <w:sz w:val="24"/>
          <w:szCs w:val="24"/>
        </w:rPr>
        <w:t xml:space="preserve"> will be dispatched</w:t>
      </w:r>
      <w:r w:rsidR="00257BAE">
        <w:rPr>
          <w:rFonts w:ascii="Arial" w:hAnsi="Arial" w:cs="Arial"/>
          <w:sz w:val="24"/>
          <w:szCs w:val="24"/>
        </w:rPr>
        <w:t xml:space="preserve"> to escort th</w:t>
      </w:r>
      <w:r w:rsidR="00CB5768">
        <w:rPr>
          <w:rFonts w:ascii="Arial" w:hAnsi="Arial" w:cs="Arial"/>
          <w:sz w:val="24"/>
          <w:szCs w:val="24"/>
        </w:rPr>
        <w:t xml:space="preserve">e person requesting the service. The system was tested and </w:t>
      </w:r>
      <w:r w:rsidR="009C11D9">
        <w:rPr>
          <w:rFonts w:ascii="Arial" w:hAnsi="Arial" w:cs="Arial"/>
          <w:sz w:val="24"/>
          <w:szCs w:val="24"/>
        </w:rPr>
        <w:t>worked as it should.</w:t>
      </w:r>
    </w:p>
    <w:p w14:paraId="5958EC93" w14:textId="6E22A103" w:rsidR="009C11D9" w:rsidRDefault="00451848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ann said that not all DHH language is </w:t>
      </w:r>
      <w:r w:rsidR="00E60C70">
        <w:rPr>
          <w:rFonts w:ascii="Arial" w:hAnsi="Arial" w:cs="Arial"/>
          <w:sz w:val="24"/>
          <w:szCs w:val="24"/>
        </w:rPr>
        <w:t>entirely</w:t>
      </w:r>
      <w:r w:rsidR="007B36F1">
        <w:rPr>
          <w:rFonts w:ascii="Arial" w:hAnsi="Arial" w:cs="Arial"/>
          <w:sz w:val="24"/>
          <w:szCs w:val="24"/>
        </w:rPr>
        <w:t xml:space="preserve"> up to </w:t>
      </w:r>
      <w:proofErr w:type="gramStart"/>
      <w:r w:rsidR="007B36F1">
        <w:rPr>
          <w:rFonts w:ascii="Arial" w:hAnsi="Arial" w:cs="Arial"/>
          <w:sz w:val="24"/>
          <w:szCs w:val="24"/>
        </w:rPr>
        <w:t>par</w:t>
      </w:r>
      <w:r w:rsidR="006C092F">
        <w:rPr>
          <w:rFonts w:ascii="Arial" w:hAnsi="Arial" w:cs="Arial"/>
          <w:sz w:val="24"/>
          <w:szCs w:val="24"/>
        </w:rPr>
        <w:t>;</w:t>
      </w:r>
      <w:proofErr w:type="gramEnd"/>
      <w:r w:rsidR="006C092F">
        <w:rPr>
          <w:rFonts w:ascii="Arial" w:hAnsi="Arial" w:cs="Arial"/>
          <w:sz w:val="24"/>
          <w:szCs w:val="24"/>
        </w:rPr>
        <w:t xml:space="preserve"> i.e., the word “suspicious” may not be widely used</w:t>
      </w:r>
      <w:r w:rsidR="00E60C70">
        <w:rPr>
          <w:rFonts w:ascii="Arial" w:hAnsi="Arial" w:cs="Arial"/>
          <w:sz w:val="24"/>
          <w:szCs w:val="24"/>
        </w:rPr>
        <w:t xml:space="preserve"> and may not be conveyed accurately.</w:t>
      </w:r>
    </w:p>
    <w:p w14:paraId="64E54FEA" w14:textId="58AE88C4" w:rsidR="00457F13" w:rsidRDefault="00D46E57" w:rsidP="001B5EF8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“</w:t>
      </w:r>
      <w:r w:rsidR="001B2D93">
        <w:rPr>
          <w:rFonts w:ascii="Arial" w:hAnsi="Arial" w:cs="Arial"/>
          <w:sz w:val="24"/>
          <w:szCs w:val="24"/>
        </w:rPr>
        <w:t>CONVO</w:t>
      </w:r>
      <w:r>
        <w:rPr>
          <w:rFonts w:ascii="Arial" w:hAnsi="Arial" w:cs="Arial"/>
          <w:sz w:val="24"/>
          <w:szCs w:val="24"/>
        </w:rPr>
        <w:t>”</w:t>
      </w:r>
      <w:r w:rsidR="001B2D93">
        <w:rPr>
          <w:rFonts w:ascii="Arial" w:hAnsi="Arial" w:cs="Arial"/>
          <w:sz w:val="24"/>
          <w:szCs w:val="24"/>
        </w:rPr>
        <w:t xml:space="preserve"> software was suggested for</w:t>
      </w:r>
      <w:r>
        <w:rPr>
          <w:rFonts w:ascii="Arial" w:hAnsi="Arial" w:cs="Arial"/>
          <w:sz w:val="24"/>
          <w:szCs w:val="24"/>
        </w:rPr>
        <w:t xml:space="preserve"> 30 minutes of free interpreting service.</w:t>
      </w:r>
    </w:p>
    <w:p w14:paraId="202C6810" w14:textId="77777777" w:rsidR="00F83B1A" w:rsidRDefault="00F83B1A" w:rsidP="00F83B1A">
      <w:pPr>
        <w:rPr>
          <w:rFonts w:ascii="Arial" w:hAnsi="Arial" w:cs="Arial"/>
          <w:sz w:val="24"/>
          <w:szCs w:val="24"/>
        </w:rPr>
      </w:pPr>
    </w:p>
    <w:p w14:paraId="4D12BCB5" w14:textId="5546BA03" w:rsidR="00F83B1A" w:rsidRDefault="00BD6453" w:rsidP="00F83B1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ion on emergency communication for the </w:t>
      </w:r>
      <w:proofErr w:type="gramStart"/>
      <w:r>
        <w:rPr>
          <w:rFonts w:ascii="Arial" w:hAnsi="Arial" w:cs="Arial"/>
          <w:sz w:val="24"/>
          <w:szCs w:val="24"/>
        </w:rPr>
        <w:t>Non-English</w:t>
      </w:r>
      <w:proofErr w:type="gramEnd"/>
      <w:r>
        <w:rPr>
          <w:rFonts w:ascii="Arial" w:hAnsi="Arial" w:cs="Arial"/>
          <w:sz w:val="24"/>
          <w:szCs w:val="24"/>
        </w:rPr>
        <w:t xml:space="preserve"> speaking community.</w:t>
      </w:r>
    </w:p>
    <w:p w14:paraId="7F5A225A" w14:textId="55A3B033" w:rsidR="00A15126" w:rsidRDefault="00164496" w:rsidP="00A15126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question was </w:t>
      </w:r>
      <w:r w:rsidR="00A024C0">
        <w:rPr>
          <w:rFonts w:ascii="Arial" w:hAnsi="Arial" w:cs="Arial"/>
          <w:sz w:val="24"/>
          <w:szCs w:val="24"/>
        </w:rPr>
        <w:t xml:space="preserve">posed if the same communication </w:t>
      </w:r>
      <w:r w:rsidR="004800C6">
        <w:rPr>
          <w:rFonts w:ascii="Arial" w:hAnsi="Arial" w:cs="Arial"/>
          <w:sz w:val="24"/>
          <w:szCs w:val="24"/>
        </w:rPr>
        <w:t>regarding</w:t>
      </w:r>
      <w:r w:rsidR="00A024C0">
        <w:rPr>
          <w:rFonts w:ascii="Arial" w:hAnsi="Arial" w:cs="Arial"/>
          <w:sz w:val="24"/>
          <w:szCs w:val="24"/>
        </w:rPr>
        <w:t xml:space="preserve"> the phishing scam was relayed to the non-English-</w:t>
      </w:r>
      <w:r w:rsidR="002C7B44">
        <w:rPr>
          <w:rFonts w:ascii="Arial" w:hAnsi="Arial" w:cs="Arial"/>
          <w:sz w:val="24"/>
          <w:szCs w:val="24"/>
        </w:rPr>
        <w:t>speaking</w:t>
      </w:r>
      <w:r w:rsidR="00A024C0">
        <w:rPr>
          <w:rFonts w:ascii="Arial" w:hAnsi="Arial" w:cs="Arial"/>
          <w:sz w:val="24"/>
          <w:szCs w:val="24"/>
        </w:rPr>
        <w:t xml:space="preserve"> community.</w:t>
      </w:r>
    </w:p>
    <w:p w14:paraId="0C8B10AE" w14:textId="5CC197AA" w:rsidR="00A024C0" w:rsidRDefault="002D4B89" w:rsidP="00A024C0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wo of the DHH representatives did receive the message, and one did not.</w:t>
      </w:r>
    </w:p>
    <w:p w14:paraId="55ADAB57" w14:textId="77777777" w:rsidR="0098440B" w:rsidRDefault="0098440B" w:rsidP="0098440B">
      <w:pPr>
        <w:pStyle w:val="ListParagraph"/>
        <w:ind w:left="900"/>
        <w:rPr>
          <w:rFonts w:ascii="Arial" w:hAnsi="Arial" w:cs="Arial"/>
          <w:sz w:val="24"/>
          <w:szCs w:val="24"/>
        </w:rPr>
      </w:pPr>
    </w:p>
    <w:p w14:paraId="2F89DFE6" w14:textId="4B5E38E1" w:rsidR="00F944F6" w:rsidRDefault="00F944F6" w:rsidP="0098440B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98440B">
        <w:rPr>
          <w:rFonts w:ascii="Arial" w:hAnsi="Arial" w:cs="Arial"/>
          <w:sz w:val="24"/>
          <w:szCs w:val="24"/>
        </w:rPr>
        <w:t>Update on P</w:t>
      </w:r>
      <w:r w:rsidR="0098440B" w:rsidRPr="0098440B">
        <w:rPr>
          <w:rFonts w:ascii="Arial" w:hAnsi="Arial" w:cs="Arial"/>
          <w:sz w:val="24"/>
          <w:szCs w:val="24"/>
        </w:rPr>
        <w:t>&amp;CS</w:t>
      </w:r>
    </w:p>
    <w:p w14:paraId="5E30514E" w14:textId="04C85AAB" w:rsidR="0098440B" w:rsidRDefault="0098440B" w:rsidP="0098440B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ining</w:t>
      </w:r>
    </w:p>
    <w:p w14:paraId="014CB718" w14:textId="5FBC0C4E" w:rsidR="002519B0" w:rsidRDefault="00615895" w:rsidP="002519B0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irst session of </w:t>
      </w:r>
      <w:r w:rsidR="000B056F">
        <w:rPr>
          <w:rFonts w:ascii="Arial" w:hAnsi="Arial" w:cs="Arial"/>
          <w:sz w:val="24"/>
          <w:szCs w:val="24"/>
        </w:rPr>
        <w:t xml:space="preserve">CPR/First Aid/AED recertification </w:t>
      </w:r>
      <w:r w:rsidR="007802AB">
        <w:rPr>
          <w:rFonts w:ascii="Arial" w:hAnsi="Arial" w:cs="Arial"/>
          <w:sz w:val="24"/>
          <w:szCs w:val="24"/>
        </w:rPr>
        <w:t xml:space="preserve">will be held this week. </w:t>
      </w:r>
      <w:r w:rsidR="00CA5150">
        <w:rPr>
          <w:rFonts w:ascii="Arial" w:hAnsi="Arial" w:cs="Arial"/>
          <w:sz w:val="24"/>
          <w:szCs w:val="24"/>
        </w:rPr>
        <w:t>Recertification is</w:t>
      </w:r>
      <w:r w:rsidR="00ED6CD7">
        <w:rPr>
          <w:rFonts w:ascii="Arial" w:hAnsi="Arial" w:cs="Arial"/>
          <w:sz w:val="24"/>
          <w:szCs w:val="24"/>
        </w:rPr>
        <w:t xml:space="preserve"> held every two years. A second sessio</w:t>
      </w:r>
      <w:r w:rsidR="00BF1511">
        <w:rPr>
          <w:rFonts w:ascii="Arial" w:hAnsi="Arial" w:cs="Arial"/>
          <w:sz w:val="24"/>
          <w:szCs w:val="24"/>
        </w:rPr>
        <w:t>n of training will be held</w:t>
      </w:r>
      <w:r w:rsidR="007060D8">
        <w:rPr>
          <w:rFonts w:ascii="Arial" w:hAnsi="Arial" w:cs="Arial"/>
          <w:sz w:val="24"/>
          <w:szCs w:val="24"/>
        </w:rPr>
        <w:t xml:space="preserve"> </w:t>
      </w:r>
      <w:r w:rsidR="00C64C41">
        <w:rPr>
          <w:rFonts w:ascii="Arial" w:hAnsi="Arial" w:cs="Arial"/>
          <w:sz w:val="24"/>
          <w:szCs w:val="24"/>
        </w:rPr>
        <w:t>by the end of February 2024.</w:t>
      </w:r>
    </w:p>
    <w:p w14:paraId="5E4132A8" w14:textId="32087291" w:rsidR="00B90CE1" w:rsidRPr="0098440B" w:rsidRDefault="00CA622A" w:rsidP="002519B0">
      <w:pPr>
        <w:pStyle w:val="ListParagraph"/>
        <w:numPr>
          <w:ilvl w:val="2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PSO II has </w:t>
      </w:r>
      <w:r w:rsidR="00330DA0">
        <w:rPr>
          <w:rFonts w:ascii="Arial" w:hAnsi="Arial" w:cs="Arial"/>
          <w:sz w:val="24"/>
          <w:szCs w:val="24"/>
        </w:rPr>
        <w:t>been certified as a RAD (Rape Aggression Defense) instructor</w:t>
      </w:r>
      <w:r w:rsidR="00050AA8">
        <w:rPr>
          <w:rFonts w:ascii="Arial" w:hAnsi="Arial" w:cs="Arial"/>
          <w:sz w:val="24"/>
          <w:szCs w:val="24"/>
        </w:rPr>
        <w:t>.</w:t>
      </w:r>
      <w:r w:rsidR="00CC0F34">
        <w:rPr>
          <w:rFonts w:ascii="Arial" w:hAnsi="Arial" w:cs="Arial"/>
          <w:sz w:val="24"/>
          <w:szCs w:val="24"/>
        </w:rPr>
        <w:t xml:space="preserve"> A </w:t>
      </w:r>
      <w:r w:rsidR="004F363C">
        <w:rPr>
          <w:rFonts w:ascii="Arial" w:hAnsi="Arial" w:cs="Arial"/>
          <w:sz w:val="24"/>
          <w:szCs w:val="24"/>
        </w:rPr>
        <w:t>female instructor is also being sought</w:t>
      </w:r>
      <w:r w:rsidR="0056458A">
        <w:rPr>
          <w:rFonts w:ascii="Arial" w:hAnsi="Arial" w:cs="Arial"/>
          <w:sz w:val="24"/>
          <w:szCs w:val="24"/>
        </w:rPr>
        <w:t>, not necessarily from the P&amp;CS department.</w:t>
      </w:r>
    </w:p>
    <w:p w14:paraId="4FAD5FF6" w14:textId="77777777" w:rsidR="005B5841" w:rsidRPr="005B5841" w:rsidRDefault="005B5841" w:rsidP="005B5841">
      <w:pPr>
        <w:ind w:left="180"/>
        <w:rPr>
          <w:rFonts w:ascii="Arial" w:hAnsi="Arial" w:cs="Arial"/>
          <w:sz w:val="24"/>
          <w:szCs w:val="24"/>
        </w:rPr>
      </w:pPr>
    </w:p>
    <w:p w14:paraId="55BE9621" w14:textId="77777777" w:rsidR="00BD33DA" w:rsidRDefault="00BD33DA" w:rsidP="001712D0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383AC38" w14:textId="77777777" w:rsidR="00263E7B" w:rsidRDefault="00263E7B" w:rsidP="00D10C34">
      <w:pPr>
        <w:pStyle w:val="ListParagraph"/>
        <w:ind w:left="360"/>
        <w:rPr>
          <w:rFonts w:ascii="Arial" w:hAnsi="Arial" w:cs="Arial"/>
          <w:sz w:val="24"/>
          <w:szCs w:val="24"/>
        </w:rPr>
      </w:pPr>
    </w:p>
    <w:p w14:paraId="4D72C0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54A3A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8160160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F3F87F5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34F91C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E995079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B0F41E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19222A6" w14:textId="77777777" w:rsidR="00263E7B" w:rsidRDefault="00263E7B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3D98EF1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57E0F48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07F1194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9649093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D092746" w14:textId="77777777" w:rsidR="003F03EA" w:rsidRDefault="003F03EA" w:rsidP="001066A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464D4DF" w14:textId="77777777" w:rsidR="003F03EA" w:rsidRPr="004F2719" w:rsidRDefault="003F03EA" w:rsidP="004F2719">
      <w:pPr>
        <w:rPr>
          <w:rFonts w:ascii="Arial" w:hAnsi="Arial" w:cs="Arial"/>
          <w:sz w:val="24"/>
          <w:szCs w:val="24"/>
        </w:rPr>
      </w:pPr>
    </w:p>
    <w:sectPr w:rsidR="003F03EA" w:rsidRPr="004F2719" w:rsidSect="00A71CA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25597"/>
    <w:multiLevelType w:val="hybridMultilevel"/>
    <w:tmpl w:val="52ECB164"/>
    <w:lvl w:ilvl="0" w:tplc="0B0C20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F75745"/>
    <w:multiLevelType w:val="hybridMultilevel"/>
    <w:tmpl w:val="962CBB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E8C63DF"/>
    <w:multiLevelType w:val="hybridMultilevel"/>
    <w:tmpl w:val="7D940C44"/>
    <w:lvl w:ilvl="0" w:tplc="BE96016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13219">
    <w:abstractNumId w:val="4"/>
  </w:num>
  <w:num w:numId="2" w16cid:durableId="991102556">
    <w:abstractNumId w:val="5"/>
  </w:num>
  <w:num w:numId="3" w16cid:durableId="575631794">
    <w:abstractNumId w:val="3"/>
  </w:num>
  <w:num w:numId="4" w16cid:durableId="1331644271">
    <w:abstractNumId w:val="1"/>
  </w:num>
  <w:num w:numId="5" w16cid:durableId="1351952710">
    <w:abstractNumId w:val="0"/>
  </w:num>
  <w:num w:numId="6" w16cid:durableId="831338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QWSZmaGpsbmBko6SsGpxcWZ+XkgBUZGtQAZdIRjLQAAAA=="/>
  </w:docVars>
  <w:rsids>
    <w:rsidRoot w:val="002A173D"/>
    <w:rsid w:val="00023A0E"/>
    <w:rsid w:val="0003059C"/>
    <w:rsid w:val="00030747"/>
    <w:rsid w:val="00041820"/>
    <w:rsid w:val="00047B7B"/>
    <w:rsid w:val="00050AA8"/>
    <w:rsid w:val="00061064"/>
    <w:rsid w:val="00072442"/>
    <w:rsid w:val="0008251B"/>
    <w:rsid w:val="00083EB3"/>
    <w:rsid w:val="000B056F"/>
    <w:rsid w:val="000C23EA"/>
    <w:rsid w:val="000C2F3D"/>
    <w:rsid w:val="000D598E"/>
    <w:rsid w:val="000E21B1"/>
    <w:rsid w:val="001066AC"/>
    <w:rsid w:val="001271FB"/>
    <w:rsid w:val="0013722F"/>
    <w:rsid w:val="001615C3"/>
    <w:rsid w:val="00164496"/>
    <w:rsid w:val="001712D0"/>
    <w:rsid w:val="00176EEB"/>
    <w:rsid w:val="001A00DC"/>
    <w:rsid w:val="001A2544"/>
    <w:rsid w:val="001A46D5"/>
    <w:rsid w:val="001A573B"/>
    <w:rsid w:val="001B2D93"/>
    <w:rsid w:val="001B5EF8"/>
    <w:rsid w:val="001D06B1"/>
    <w:rsid w:val="001D6F54"/>
    <w:rsid w:val="001F15CC"/>
    <w:rsid w:val="001F54FD"/>
    <w:rsid w:val="00211385"/>
    <w:rsid w:val="002174D6"/>
    <w:rsid w:val="00220366"/>
    <w:rsid w:val="002207D4"/>
    <w:rsid w:val="00220E67"/>
    <w:rsid w:val="0022166F"/>
    <w:rsid w:val="00227185"/>
    <w:rsid w:val="00235C09"/>
    <w:rsid w:val="002519B0"/>
    <w:rsid w:val="00254AB8"/>
    <w:rsid w:val="00255319"/>
    <w:rsid w:val="00257BAE"/>
    <w:rsid w:val="00260172"/>
    <w:rsid w:val="002637FC"/>
    <w:rsid w:val="00263E7B"/>
    <w:rsid w:val="00275D9B"/>
    <w:rsid w:val="0029357E"/>
    <w:rsid w:val="002A173D"/>
    <w:rsid w:val="002C7B44"/>
    <w:rsid w:val="002D4B89"/>
    <w:rsid w:val="002E01A7"/>
    <w:rsid w:val="002E6C9C"/>
    <w:rsid w:val="00302B10"/>
    <w:rsid w:val="003041DF"/>
    <w:rsid w:val="003101C8"/>
    <w:rsid w:val="003112EF"/>
    <w:rsid w:val="0031374A"/>
    <w:rsid w:val="0032337F"/>
    <w:rsid w:val="00323C98"/>
    <w:rsid w:val="00325D6B"/>
    <w:rsid w:val="00330DA0"/>
    <w:rsid w:val="00334A47"/>
    <w:rsid w:val="00351546"/>
    <w:rsid w:val="0035183E"/>
    <w:rsid w:val="003823DE"/>
    <w:rsid w:val="003B4D74"/>
    <w:rsid w:val="003B5FB8"/>
    <w:rsid w:val="003B664D"/>
    <w:rsid w:val="003C13AB"/>
    <w:rsid w:val="003C5375"/>
    <w:rsid w:val="003E3A61"/>
    <w:rsid w:val="003E4305"/>
    <w:rsid w:val="003F03EA"/>
    <w:rsid w:val="003F7C95"/>
    <w:rsid w:val="004051E0"/>
    <w:rsid w:val="00414DFA"/>
    <w:rsid w:val="00417EC4"/>
    <w:rsid w:val="004322C1"/>
    <w:rsid w:val="00451848"/>
    <w:rsid w:val="004538EF"/>
    <w:rsid w:val="00457F13"/>
    <w:rsid w:val="00462B69"/>
    <w:rsid w:val="00463645"/>
    <w:rsid w:val="00475A11"/>
    <w:rsid w:val="004800C6"/>
    <w:rsid w:val="00484CAC"/>
    <w:rsid w:val="00492645"/>
    <w:rsid w:val="00494ACD"/>
    <w:rsid w:val="004A01CB"/>
    <w:rsid w:val="004A6633"/>
    <w:rsid w:val="004B16ED"/>
    <w:rsid w:val="004C0D59"/>
    <w:rsid w:val="004C3B0E"/>
    <w:rsid w:val="004C7F78"/>
    <w:rsid w:val="004D5C4F"/>
    <w:rsid w:val="004E302D"/>
    <w:rsid w:val="004F2719"/>
    <w:rsid w:val="004F363C"/>
    <w:rsid w:val="00564053"/>
    <w:rsid w:val="0056458A"/>
    <w:rsid w:val="00573199"/>
    <w:rsid w:val="005737C0"/>
    <w:rsid w:val="00581699"/>
    <w:rsid w:val="00581BC3"/>
    <w:rsid w:val="00592AEE"/>
    <w:rsid w:val="005A2C5C"/>
    <w:rsid w:val="005B5841"/>
    <w:rsid w:val="005C4BC3"/>
    <w:rsid w:val="005F3470"/>
    <w:rsid w:val="006006C7"/>
    <w:rsid w:val="00615895"/>
    <w:rsid w:val="00642C62"/>
    <w:rsid w:val="006737DC"/>
    <w:rsid w:val="0068144E"/>
    <w:rsid w:val="006834C9"/>
    <w:rsid w:val="00691B9A"/>
    <w:rsid w:val="00695D10"/>
    <w:rsid w:val="006B3EFA"/>
    <w:rsid w:val="006B40CE"/>
    <w:rsid w:val="006B6B31"/>
    <w:rsid w:val="006C092F"/>
    <w:rsid w:val="006C0BB0"/>
    <w:rsid w:val="006E4A4F"/>
    <w:rsid w:val="007060D8"/>
    <w:rsid w:val="00743CEA"/>
    <w:rsid w:val="00752FB0"/>
    <w:rsid w:val="00755C33"/>
    <w:rsid w:val="007737EC"/>
    <w:rsid w:val="007802AB"/>
    <w:rsid w:val="00794C1E"/>
    <w:rsid w:val="007B0502"/>
    <w:rsid w:val="007B36F1"/>
    <w:rsid w:val="007B6239"/>
    <w:rsid w:val="007D14DC"/>
    <w:rsid w:val="007E6920"/>
    <w:rsid w:val="00815BBE"/>
    <w:rsid w:val="00817699"/>
    <w:rsid w:val="00853549"/>
    <w:rsid w:val="008736E8"/>
    <w:rsid w:val="00876EBA"/>
    <w:rsid w:val="00890D99"/>
    <w:rsid w:val="008A09B9"/>
    <w:rsid w:val="008A1842"/>
    <w:rsid w:val="008C1EAD"/>
    <w:rsid w:val="008D7E29"/>
    <w:rsid w:val="0090293B"/>
    <w:rsid w:val="00925F42"/>
    <w:rsid w:val="0093028A"/>
    <w:rsid w:val="009355EE"/>
    <w:rsid w:val="009819E0"/>
    <w:rsid w:val="0098440B"/>
    <w:rsid w:val="009B2326"/>
    <w:rsid w:val="009B61BE"/>
    <w:rsid w:val="009C11D9"/>
    <w:rsid w:val="009C7A48"/>
    <w:rsid w:val="009E1C4B"/>
    <w:rsid w:val="009E3858"/>
    <w:rsid w:val="009E7577"/>
    <w:rsid w:val="009F0E44"/>
    <w:rsid w:val="009F363A"/>
    <w:rsid w:val="00A024C0"/>
    <w:rsid w:val="00A05564"/>
    <w:rsid w:val="00A1175D"/>
    <w:rsid w:val="00A15126"/>
    <w:rsid w:val="00A23CC5"/>
    <w:rsid w:val="00A32E87"/>
    <w:rsid w:val="00A46875"/>
    <w:rsid w:val="00A51109"/>
    <w:rsid w:val="00A548BA"/>
    <w:rsid w:val="00A55D0C"/>
    <w:rsid w:val="00A7112B"/>
    <w:rsid w:val="00A71CAB"/>
    <w:rsid w:val="00A7686C"/>
    <w:rsid w:val="00A92538"/>
    <w:rsid w:val="00A92A79"/>
    <w:rsid w:val="00AB4023"/>
    <w:rsid w:val="00AF0ED3"/>
    <w:rsid w:val="00B0044F"/>
    <w:rsid w:val="00B01912"/>
    <w:rsid w:val="00B133F4"/>
    <w:rsid w:val="00B1574A"/>
    <w:rsid w:val="00B423D8"/>
    <w:rsid w:val="00B4508C"/>
    <w:rsid w:val="00B507B8"/>
    <w:rsid w:val="00B828DC"/>
    <w:rsid w:val="00B8793F"/>
    <w:rsid w:val="00B90CE1"/>
    <w:rsid w:val="00B93CDC"/>
    <w:rsid w:val="00BC2014"/>
    <w:rsid w:val="00BD1DB0"/>
    <w:rsid w:val="00BD33DA"/>
    <w:rsid w:val="00BD6453"/>
    <w:rsid w:val="00BE51DD"/>
    <w:rsid w:val="00BF1511"/>
    <w:rsid w:val="00BF5A9B"/>
    <w:rsid w:val="00C30C37"/>
    <w:rsid w:val="00C4183A"/>
    <w:rsid w:val="00C64C41"/>
    <w:rsid w:val="00C729A5"/>
    <w:rsid w:val="00CA1CF1"/>
    <w:rsid w:val="00CA5150"/>
    <w:rsid w:val="00CA622A"/>
    <w:rsid w:val="00CB5768"/>
    <w:rsid w:val="00CC0F34"/>
    <w:rsid w:val="00CE7BC5"/>
    <w:rsid w:val="00CF6007"/>
    <w:rsid w:val="00D07A77"/>
    <w:rsid w:val="00D10C34"/>
    <w:rsid w:val="00D23287"/>
    <w:rsid w:val="00D467BD"/>
    <w:rsid w:val="00D46E57"/>
    <w:rsid w:val="00D500DD"/>
    <w:rsid w:val="00D538AC"/>
    <w:rsid w:val="00D90327"/>
    <w:rsid w:val="00DB1939"/>
    <w:rsid w:val="00DC6B0C"/>
    <w:rsid w:val="00DD11C5"/>
    <w:rsid w:val="00DE02A3"/>
    <w:rsid w:val="00DE159E"/>
    <w:rsid w:val="00DF1706"/>
    <w:rsid w:val="00E02515"/>
    <w:rsid w:val="00E05292"/>
    <w:rsid w:val="00E14388"/>
    <w:rsid w:val="00E213B0"/>
    <w:rsid w:val="00E27F32"/>
    <w:rsid w:val="00E41533"/>
    <w:rsid w:val="00E54518"/>
    <w:rsid w:val="00E60C70"/>
    <w:rsid w:val="00E60FD0"/>
    <w:rsid w:val="00E6228C"/>
    <w:rsid w:val="00E66FB7"/>
    <w:rsid w:val="00E814DE"/>
    <w:rsid w:val="00E8387F"/>
    <w:rsid w:val="00EB2C5D"/>
    <w:rsid w:val="00EC40A6"/>
    <w:rsid w:val="00EC62D3"/>
    <w:rsid w:val="00ED6CD7"/>
    <w:rsid w:val="00EE505D"/>
    <w:rsid w:val="00EF1068"/>
    <w:rsid w:val="00EF3125"/>
    <w:rsid w:val="00EF4064"/>
    <w:rsid w:val="00EF6DE5"/>
    <w:rsid w:val="00EF7704"/>
    <w:rsid w:val="00F03574"/>
    <w:rsid w:val="00F0796F"/>
    <w:rsid w:val="00F07FF8"/>
    <w:rsid w:val="00F47D22"/>
    <w:rsid w:val="00F51FA8"/>
    <w:rsid w:val="00F61920"/>
    <w:rsid w:val="00F83B1A"/>
    <w:rsid w:val="00F944F6"/>
    <w:rsid w:val="00FA59F9"/>
    <w:rsid w:val="00FA7351"/>
    <w:rsid w:val="00FB3D4E"/>
    <w:rsid w:val="00FC3C5A"/>
    <w:rsid w:val="00FC44A5"/>
    <w:rsid w:val="00FC4530"/>
    <w:rsid w:val="00FD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1C18D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5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446</Words>
  <Characters>2294</Characters>
  <Application>Microsoft Office Word</Application>
  <DocSecurity>0</DocSecurity>
  <Lines>12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Stephanie Bolechowski</cp:lastModifiedBy>
  <cp:revision>78</cp:revision>
  <cp:lastPrinted>2021-12-06T23:06:00Z</cp:lastPrinted>
  <dcterms:created xsi:type="dcterms:W3CDTF">2023-12-20T17:44:00Z</dcterms:created>
  <dcterms:modified xsi:type="dcterms:W3CDTF">2024-01-04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039d7bbe3d32bc577cc9e5d4682881ba3529b77dfafa695bc5eb9fe1dcdba</vt:lpwstr>
  </property>
</Properties>
</file>